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626E" w:rsidRDefault="00A947D9" w:rsidP="00893C7C">
      <w:pPr>
        <w:jc w:val="both"/>
      </w:pPr>
      <w:r>
        <w:t xml:space="preserve">There are 2 Eclipse projects, and I used the Maven build system for </w:t>
      </w:r>
      <w:r w:rsidR="00893C7C">
        <w:t>both</w:t>
      </w:r>
      <w:r>
        <w:t>.</w:t>
      </w:r>
    </w:p>
    <w:p w:rsidR="00A947D9" w:rsidRDefault="00A947D9"/>
    <w:p w:rsidR="00A947D9" w:rsidRDefault="00A947D9" w:rsidP="00893C7C">
      <w:pPr>
        <w:ind w:firstLine="720"/>
        <w:jc w:val="both"/>
      </w:pPr>
      <w:r>
        <w:t>The first project (superstore-batch) consists of taking the CSV files and batch ingesting them into the MySQL database. Initially, I took the excel file, and converted 3 sheets to three different CSV files using the Pandas module in Python since I was having trouble taking the excel file directly and reading the sheets. I used MySQL version 5.7, and the required dependencies are present in the Pom.xml file of the superstore-batch project.</w:t>
      </w:r>
    </w:p>
    <w:p w:rsidR="00A947D9" w:rsidRDefault="00A947D9" w:rsidP="00A947D9">
      <w:pPr>
        <w:ind w:firstLine="720"/>
      </w:pPr>
    </w:p>
    <w:p w:rsidR="00A947D9" w:rsidRDefault="00A947D9" w:rsidP="00893C7C">
      <w:pPr>
        <w:ind w:firstLine="720"/>
        <w:jc w:val="both"/>
      </w:pPr>
      <w:r>
        <w:t>The required files are present in the resources folder of the project. StoreBatchRunner.java is the main class which is the starting point of the application. The connection string is present in the store-datasource.xml file, in the resources folder. The java files are under the src/main/java folder under different packages.</w:t>
      </w:r>
    </w:p>
    <w:p w:rsidR="00A947D9" w:rsidRDefault="00A947D9" w:rsidP="00A947D9">
      <w:pPr>
        <w:ind w:firstLine="720"/>
      </w:pPr>
    </w:p>
    <w:p w:rsidR="00A947D9" w:rsidRDefault="00A947D9" w:rsidP="00893C7C">
      <w:pPr>
        <w:ind w:firstLine="720"/>
        <w:jc w:val="both"/>
      </w:pPr>
      <w:r>
        <w:t>The second project</w:t>
      </w:r>
      <w:r w:rsidR="00893C7C">
        <w:t xml:space="preserve"> </w:t>
      </w:r>
      <w:r>
        <w:t xml:space="preserve">(superstore – crud), consists of REST APIs for creating an order, updating an order, retrieving an order based on the rowID(Primary Key), and deleting an order. </w:t>
      </w:r>
      <w:r w:rsidR="00893C7C">
        <w:t xml:space="preserve"> The connection string is present in the application.properties file inside the resources folder. The required dependencies are present in the Pom.xml file of the superstore-crud project. The project also contains custom queries which give us the aggregate sales across time, categories and sub categories, and profit or loss within the month.</w:t>
      </w:r>
    </w:p>
    <w:p w:rsidR="00893C7C" w:rsidRDefault="00893C7C" w:rsidP="00A947D9">
      <w:pPr>
        <w:ind w:firstLine="720"/>
      </w:pPr>
    </w:p>
    <w:p w:rsidR="00CB1FCA" w:rsidRDefault="00893C7C" w:rsidP="00893C7C">
      <w:pPr>
        <w:ind w:firstLine="720"/>
        <w:jc w:val="both"/>
      </w:pPr>
      <w:r>
        <w:t>The file MainCrudApplicationClass.java is the main file and the starting point of the application. The output will be in the form of JSON, and I have added comments in the OrderController.java file. This file contains various URL mappings that give us the output.</w:t>
      </w:r>
      <w:r w:rsidR="007A203A">
        <w:t xml:space="preserve"> The OrderRepository.java interface contains the required queries that give us the output. Finally, I tested the API using the Postman extension for chrome.</w:t>
      </w:r>
      <w:r w:rsidR="00CB1FCA">
        <w:t xml:space="preserve"> </w:t>
      </w:r>
    </w:p>
    <w:p w:rsidR="00CB1FCA" w:rsidRDefault="00CB1FCA" w:rsidP="00893C7C">
      <w:pPr>
        <w:ind w:firstLine="720"/>
        <w:jc w:val="both"/>
      </w:pPr>
    </w:p>
    <w:p w:rsidR="00893C7C" w:rsidRDefault="00CB1FCA" w:rsidP="00893C7C">
      <w:pPr>
        <w:ind w:firstLine="720"/>
        <w:jc w:val="both"/>
      </w:pPr>
      <w:bookmarkStart w:id="0" w:name="_GoBack"/>
      <w:bookmarkEnd w:id="0"/>
      <w:r>
        <w:t>I have also attached an sql file that I used to initially create the schema and the tables in MySQL.</w:t>
      </w:r>
    </w:p>
    <w:sectPr w:rsidR="00893C7C">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2441" w:rsidRDefault="00262441" w:rsidP="00971805">
      <w:pPr>
        <w:spacing w:after="0" w:line="240" w:lineRule="auto"/>
      </w:pPr>
      <w:r>
        <w:separator/>
      </w:r>
    </w:p>
  </w:endnote>
  <w:endnote w:type="continuationSeparator" w:id="0">
    <w:p w:rsidR="00262441" w:rsidRDefault="00262441" w:rsidP="009718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2441" w:rsidRDefault="00262441" w:rsidP="00971805">
      <w:pPr>
        <w:spacing w:after="0" w:line="240" w:lineRule="auto"/>
      </w:pPr>
      <w:r>
        <w:separator/>
      </w:r>
    </w:p>
  </w:footnote>
  <w:footnote w:type="continuationSeparator" w:id="0">
    <w:p w:rsidR="00262441" w:rsidRDefault="00262441" w:rsidP="009718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1805" w:rsidRPr="00971805" w:rsidRDefault="00971805" w:rsidP="00971805">
    <w:pPr>
      <w:pStyle w:val="Header"/>
      <w:jc w:val="center"/>
      <w:rPr>
        <w:b/>
        <w:sz w:val="30"/>
        <w:szCs w:val="30"/>
      </w:rPr>
    </w:pPr>
    <w:r w:rsidRPr="00971805">
      <w:rPr>
        <w:b/>
        <w:sz w:val="30"/>
        <w:szCs w:val="30"/>
      </w:rPr>
      <w:t>Documentation for the Spring Rest App</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NDcytbQwMDMzNjJQ0lEKTi0uzszPAykwrAUA4UkE+SwAAAA="/>
  </w:docVars>
  <w:rsids>
    <w:rsidRoot w:val="00971805"/>
    <w:rsid w:val="000E779E"/>
    <w:rsid w:val="00262441"/>
    <w:rsid w:val="003414E8"/>
    <w:rsid w:val="00547CC0"/>
    <w:rsid w:val="007A203A"/>
    <w:rsid w:val="00893C7C"/>
    <w:rsid w:val="00971805"/>
    <w:rsid w:val="00A947D9"/>
    <w:rsid w:val="00B2626E"/>
    <w:rsid w:val="00BD2867"/>
    <w:rsid w:val="00CB1F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DA1AF"/>
  <w15:chartTrackingRefBased/>
  <w15:docId w15:val="{C8AC36E1-EB2E-4882-AD1B-76D50C021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8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805"/>
  </w:style>
  <w:style w:type="paragraph" w:styleId="Footer">
    <w:name w:val="footer"/>
    <w:basedOn w:val="Normal"/>
    <w:link w:val="FooterChar"/>
    <w:uiPriority w:val="99"/>
    <w:unhideWhenUsed/>
    <w:rsid w:val="009718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8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82</Words>
  <Characters>161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al Shah</dc:creator>
  <cp:keywords/>
  <dc:description/>
  <cp:lastModifiedBy>Kunal Shah</cp:lastModifiedBy>
  <cp:revision>4</cp:revision>
  <dcterms:created xsi:type="dcterms:W3CDTF">2018-04-26T11:54:00Z</dcterms:created>
  <dcterms:modified xsi:type="dcterms:W3CDTF">2018-04-26T12:25:00Z</dcterms:modified>
</cp:coreProperties>
</file>